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3E9F9" w14:textId="071A88C0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F53AFE">
        <w:rPr>
          <w:rFonts w:asciiTheme="majorHAnsi" w:hAnsiTheme="majorHAnsi" w:cs="Arial"/>
          <w:sz w:val="22"/>
          <w:szCs w:val="22"/>
        </w:rPr>
        <w:t>21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6C747F">
        <w:rPr>
          <w:rFonts w:asciiTheme="majorHAnsi" w:hAnsiTheme="majorHAnsi" w:cs="Arial"/>
          <w:sz w:val="22"/>
          <w:szCs w:val="22"/>
        </w:rPr>
        <w:t>52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196DB3">
        <w:rPr>
          <w:rFonts w:asciiTheme="majorHAnsi" w:hAnsiTheme="majorHAnsi" w:cs="Arial"/>
          <w:sz w:val="22"/>
          <w:szCs w:val="22"/>
        </w:rPr>
        <w:t>May</w:t>
      </w:r>
      <w:r w:rsidR="00F50A0E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196DB3">
        <w:rPr>
          <w:rFonts w:asciiTheme="majorHAnsi" w:hAnsiTheme="majorHAnsi" w:cs="Arial"/>
          <w:sz w:val="22"/>
          <w:szCs w:val="22"/>
        </w:rPr>
        <w:t>5</w:t>
      </w:r>
      <w:r w:rsidR="002849D9" w:rsidRPr="00EA3CEF">
        <w:rPr>
          <w:rFonts w:asciiTheme="majorHAnsi" w:hAnsiTheme="majorHAnsi" w:cs="Arial"/>
          <w:sz w:val="22"/>
          <w:szCs w:val="22"/>
        </w:rPr>
        <w:t>, 20</w:t>
      </w:r>
      <w:r w:rsidR="00B23A98">
        <w:rPr>
          <w:rFonts w:asciiTheme="majorHAnsi" w:hAnsiTheme="majorHAnsi" w:cs="Arial"/>
          <w:sz w:val="22"/>
          <w:szCs w:val="22"/>
        </w:rPr>
        <w:t>21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322A07A" w14:textId="3AA74DCB" w:rsidR="00433F49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New Apprenticeable Occupation:  </w:t>
            </w:r>
            <w:r w:rsidR="009D4DB9">
              <w:rPr>
                <w:rFonts w:asciiTheme="majorHAnsi" w:hAnsiTheme="majorHAnsi" w:cs="Arial"/>
                <w:sz w:val="22"/>
                <w:szCs w:val="22"/>
              </w:rPr>
              <w:t>Railroad Conductor</w:t>
            </w:r>
          </w:p>
          <w:p w14:paraId="21006D9D" w14:textId="4F2E92DF" w:rsidR="00B23A98" w:rsidRPr="00EA3CEF" w:rsidRDefault="00B23A98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77777777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693EE62E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inform the staff of OA, State Apprenticeship Agencies (SAA), Registered Apprenticeship program sponsors, and other Registered Apprenticeship partners of the following new apprenticeable occupation:</w:t>
            </w:r>
          </w:p>
          <w:p w14:paraId="37B1DF1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3DC84947" w14:textId="6CFB19EC" w:rsidR="00C07546" w:rsidRPr="00260BC9" w:rsidRDefault="00577929" w:rsidP="00931F8D">
            <w:pPr>
              <w:rPr>
                <w:rFonts w:ascii="Cambria" w:hAnsi="Cambria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9D4DB9" w:rsidRPr="00260BC9">
              <w:rPr>
                <w:rFonts w:ascii="Cambria" w:hAnsi="Cambria" w:cs="Arial"/>
                <w:sz w:val="22"/>
                <w:szCs w:val="22"/>
              </w:rPr>
              <w:t>Railroad Conductor</w:t>
            </w:r>
          </w:p>
          <w:p w14:paraId="47AFED0D" w14:textId="1499C856"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A0922" w:rsidRPr="00CA0922">
              <w:rPr>
                <w:rFonts w:asciiTheme="majorHAnsi" w:hAnsiTheme="majorHAnsi" w:cs="Arial"/>
                <w:sz w:val="22"/>
                <w:szCs w:val="22"/>
                <w:lang w:val="es-ES"/>
              </w:rPr>
              <w:t>53-4031.00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  <w:lang w:val="es-ES"/>
              </w:rPr>
              <w:t xml:space="preserve">  </w:t>
            </w:r>
          </w:p>
          <w:p w14:paraId="4325F7C5" w14:textId="6449521C"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196DB3">
              <w:rPr>
                <w:rFonts w:asciiTheme="majorHAnsi" w:hAnsiTheme="majorHAnsi" w:cs="Arial"/>
                <w:sz w:val="22"/>
                <w:szCs w:val="22"/>
              </w:rPr>
              <w:t xml:space="preserve">  3012CB</w:t>
            </w:r>
          </w:p>
          <w:p w14:paraId="229F178F" w14:textId="40A60D18" w:rsidR="009A3D59" w:rsidRPr="00EA3CEF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 xml:space="preserve">  Competency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4C579E5E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86358AF" w14:textId="7E272E87" w:rsidR="00C07546" w:rsidRPr="00C9039E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The occupation </w:t>
            </w:r>
            <w:r w:rsidR="009D4DB9">
              <w:rPr>
                <w:rFonts w:asciiTheme="majorHAnsi" w:hAnsiTheme="majorHAnsi" w:cs="Arial"/>
                <w:sz w:val="22"/>
                <w:szCs w:val="22"/>
              </w:rPr>
              <w:t>Railroad Conductor</w:t>
            </w:r>
            <w:r w:rsidR="00744921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was submitted by 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 xml:space="preserve">Ms. </w:t>
            </w:r>
            <w:r w:rsidR="00CA0922" w:rsidRPr="00CA0922">
              <w:rPr>
                <w:rFonts w:asciiTheme="majorHAnsi" w:hAnsiTheme="majorHAnsi" w:cs="Arial"/>
                <w:sz w:val="22"/>
                <w:szCs w:val="22"/>
              </w:rPr>
              <w:t>Michele L. Malski, Founder and President on behalf of Succession Planning for Railroads Investing in the Next Generation (SPRING)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for an apprenticeability determination.  The OA Administrator approved this occupation on </w:t>
            </w:r>
            <w:r w:rsidR="00196DB3">
              <w:rPr>
                <w:rFonts w:asciiTheme="majorHAnsi" w:hAnsiTheme="majorHAnsi" w:cs="Arial"/>
                <w:sz w:val="22"/>
                <w:szCs w:val="22"/>
              </w:rPr>
              <w:t>April 30</w:t>
            </w:r>
            <w:r w:rsidR="00B23A98">
              <w:rPr>
                <w:rFonts w:asciiTheme="majorHAnsi" w:hAnsiTheme="majorHAnsi" w:cs="Arial"/>
                <w:sz w:val="22"/>
                <w:szCs w:val="22"/>
              </w:rPr>
              <w:t>, 2021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764E17EC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2CF8BD95" w14:textId="2FF97EA5" w:rsidR="00C07546" w:rsidRPr="004578B5" w:rsidRDefault="00E76F53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z w:val="22"/>
                <w:szCs w:val="22"/>
              </w:rPr>
              <w:t>Railroad Conductors</w:t>
            </w:r>
            <w:r w:rsidR="007E49A7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s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duties of: </w:t>
            </w:r>
          </w:p>
          <w:p w14:paraId="5D8DD8EA" w14:textId="3C4786E5" w:rsidR="00C07546" w:rsidRDefault="00CA0922" w:rsidP="00CA0922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CA0922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Coordinate activities of switch-engine crew within railroad yard, industrial plant, or similar location</w:t>
            </w:r>
            <w:r w:rsidR="00C0754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</w:p>
          <w:p w14:paraId="25C77668" w14:textId="2F7C996C" w:rsidR="00C07546" w:rsidRDefault="00CA0922" w:rsidP="00CA0922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C</w:t>
            </w:r>
            <w:r w:rsidRPr="00CA0922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oordinate activities of train crew on passenger or freight trains</w:t>
            </w:r>
            <w:r w:rsidR="00BF0D3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 and</w:t>
            </w:r>
          </w:p>
          <w:p w14:paraId="70162EBF" w14:textId="1DC5501B" w:rsidR="00C07546" w:rsidRDefault="00CA0922" w:rsidP="00CA0922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R</w:t>
            </w:r>
            <w:r w:rsidRPr="00CA0922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eview train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schedules, </w:t>
            </w:r>
            <w:r w:rsidRPr="00CA0922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switching orders and coordinate activities of workers engaged in railroad traffic operations, such as the makeup or breakup of trains and yard switching</w:t>
            </w:r>
            <w:r w:rsidR="00111C1B" w:rsidRPr="00111C1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.</w:t>
            </w:r>
          </w:p>
          <w:p w14:paraId="1E0C53B8" w14:textId="1E6728A0" w:rsidR="00C07546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68E51C5" w14:textId="0F3B14E8" w:rsidR="00F534BF" w:rsidRDefault="00CA0922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Railroad Conductor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 will be added to the List of Occupations Recognized as Apprenticeable by OA when the list is reissued.  A suggested Work Process Schedule and Related Instruction Outline are attached.</w:t>
            </w:r>
          </w:p>
          <w:p w14:paraId="4D5E8833" w14:textId="77777777" w:rsidR="00F534BF" w:rsidRPr="00EA3CEF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1282A3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8D6DE43" w14:textId="7BAD1833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Kirk Jefferson, </w:t>
            </w:r>
            <w:r w:rsidR="00111C1B">
              <w:rPr>
                <w:rFonts w:asciiTheme="majorHAnsi" w:hAnsiTheme="majorHAnsi" w:cs="Arial"/>
                <w:sz w:val="22"/>
                <w:szCs w:val="22"/>
              </w:rPr>
              <w:t>Program Analyst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at 202-693-3399.</w:t>
            </w:r>
          </w:p>
          <w:p w14:paraId="2619882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85C19C7" w14:textId="77777777" w:rsidR="00B53B20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0" w:name="_GoBack"/>
          <w:bookmarkStart w:id="1" w:name="_MON_1681560691"/>
          <w:bookmarkEnd w:id="1"/>
          <w:p w14:paraId="3B7E6906" w14:textId="5594BEDB" w:rsidR="00F57B73" w:rsidRDefault="00997B2F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4" w14:anchorId="1C6D557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75.5pt;height:49pt" o:ole="">
                  <v:imagedata r:id="rId11" o:title=""/>
                </v:shape>
                <o:OLEObject Type="Embed" ProgID="Word.Document.12" ShapeID="_x0000_i1027" DrawAspect="Icon" ObjectID="_1681632901" r:id="rId12">
                  <o:FieldCodes>\s</o:FieldCodes>
                </o:OLEObject>
              </w:object>
            </w:r>
            <w:bookmarkEnd w:id="0"/>
          </w:p>
          <w:p w14:paraId="7B8FE95C" w14:textId="56DE62DF" w:rsidR="00C01761" w:rsidRPr="00EA3CEF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D3C47B" w14:textId="77777777" w:rsidR="007D3677" w:rsidRDefault="007D3677">
      <w:r>
        <w:separator/>
      </w:r>
    </w:p>
  </w:endnote>
  <w:endnote w:type="continuationSeparator" w:id="0">
    <w:p w14:paraId="591DA4B3" w14:textId="77777777" w:rsidR="007D3677" w:rsidRDefault="007D3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124F99" w14:textId="77777777" w:rsidR="007D3677" w:rsidRDefault="007D3677">
      <w:r>
        <w:separator/>
      </w:r>
    </w:p>
  </w:footnote>
  <w:footnote w:type="continuationSeparator" w:id="0">
    <w:p w14:paraId="532EE2E3" w14:textId="77777777" w:rsidR="007D3677" w:rsidRDefault="007D36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000D"/>
    <w:rsid w:val="00016A40"/>
    <w:rsid w:val="00032C99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96DB3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40070"/>
    <w:rsid w:val="0024104B"/>
    <w:rsid w:val="00244BE6"/>
    <w:rsid w:val="00252C88"/>
    <w:rsid w:val="00260BC9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C0CAB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70F6C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C2B18"/>
    <w:rsid w:val="006C41E8"/>
    <w:rsid w:val="006C4A82"/>
    <w:rsid w:val="006C747F"/>
    <w:rsid w:val="006D2780"/>
    <w:rsid w:val="006D3594"/>
    <w:rsid w:val="006D51FE"/>
    <w:rsid w:val="006E262B"/>
    <w:rsid w:val="006E4B0C"/>
    <w:rsid w:val="0071530A"/>
    <w:rsid w:val="007179FD"/>
    <w:rsid w:val="007310FB"/>
    <w:rsid w:val="00740637"/>
    <w:rsid w:val="00744921"/>
    <w:rsid w:val="007755D5"/>
    <w:rsid w:val="007A1F93"/>
    <w:rsid w:val="007A52D1"/>
    <w:rsid w:val="007C6371"/>
    <w:rsid w:val="007D3677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84C10"/>
    <w:rsid w:val="008901CA"/>
    <w:rsid w:val="00895274"/>
    <w:rsid w:val="008A5C83"/>
    <w:rsid w:val="008B2C3B"/>
    <w:rsid w:val="008C5243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97B2F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D4DB9"/>
    <w:rsid w:val="009E3674"/>
    <w:rsid w:val="009E4483"/>
    <w:rsid w:val="009E46C4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94488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3A98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43FE7"/>
    <w:rsid w:val="00C702F4"/>
    <w:rsid w:val="00C73221"/>
    <w:rsid w:val="00C77694"/>
    <w:rsid w:val="00C876A2"/>
    <w:rsid w:val="00C902B0"/>
    <w:rsid w:val="00C9039E"/>
    <w:rsid w:val="00CA0922"/>
    <w:rsid w:val="00CA0FA8"/>
    <w:rsid w:val="00CC311E"/>
    <w:rsid w:val="00CC57B0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E5FF4"/>
    <w:rsid w:val="00DF5570"/>
    <w:rsid w:val="00E03EA0"/>
    <w:rsid w:val="00E16B36"/>
    <w:rsid w:val="00E26D62"/>
    <w:rsid w:val="00E27357"/>
    <w:rsid w:val="00E36FA4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6F53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EF7846"/>
    <w:rsid w:val="00F0688F"/>
    <w:rsid w:val="00F14AD9"/>
    <w:rsid w:val="00F17162"/>
    <w:rsid w:val="00F2648E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cd9c48b3ea10cf4470f6bec55da56cfd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6ac1ec43c36f29648ffc0348d52c7f9e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6C3A06-E58E-4006-B909-3FFD6246BE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12823-2F95-4224-B391-6434EB41C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0</Words>
  <Characters>1881</Characters>
  <Application>Microsoft Office Word</Application>
  <DocSecurity>0</DocSecurity>
  <Lines>11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6</cp:revision>
  <cp:lastPrinted>2019-09-09T14:14:00Z</cp:lastPrinted>
  <dcterms:created xsi:type="dcterms:W3CDTF">2021-04-16T12:37:00Z</dcterms:created>
  <dcterms:modified xsi:type="dcterms:W3CDTF">2021-05-04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